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rustpower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2"/>
        <w:gridCol w:w="563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47177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rustpower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46C6780" w:rsidR="00661C78" w:rsidRDefault="00122DAE">
      <w:r>
        <w:rPr>
          <w:noProof/>
        </w:rPr>
        <w:drawing>
          <wp:inline distT="0" distB="0" distL="0" distR="0" wp14:anchorId="2ADA4E18" wp14:editId="17E1970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22DAE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